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73F1A" w14:textId="77777777" w:rsidR="00364AE1" w:rsidRDefault="00E207AC" w:rsidP="00364AE1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B88C2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364AE1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A4CB278" w14:textId="77777777" w:rsidR="00364AE1" w:rsidRDefault="00364AE1" w:rsidP="00364AE1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B678041" w14:textId="77777777" w:rsidR="00364AE1" w:rsidRDefault="00364AE1" w:rsidP="00364AE1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CB03593" w14:textId="77777777" w:rsidR="00364AE1" w:rsidRDefault="00364AE1" w:rsidP="00364AE1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7645AE93" w14:textId="0CFF8DF5" w:rsidR="00364AE1" w:rsidRPr="00364AE1" w:rsidRDefault="00364AE1" w:rsidP="00364AE1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9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House Selling Price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Plotting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Residuals</w:t>
      </w:r>
    </w:p>
    <w:p w14:paraId="6CBA54B2" w14:textId="564A2A4D" w:rsidR="007D1FB4" w:rsidRDefault="00000000">
      <w:pPr>
        <w:pStyle w:val="Heading2"/>
      </w:pPr>
      <w:r>
        <w:t>Reading in data</w:t>
      </w:r>
    </w:p>
    <w:p w14:paraId="43501AFD" w14:textId="77777777" w:rsidR="007D1FB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house_selling_prices_or.csv'</w:t>
      </w:r>
      <w:r>
        <w:rPr>
          <w:rStyle w:val="NormalTok"/>
        </w:rPr>
        <w:t>)</w:t>
      </w:r>
    </w:p>
    <w:p w14:paraId="73282C28" w14:textId="77777777" w:rsidR="007D1FB4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6732E8F9" w14:textId="77777777" w:rsidR="007D1FB4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P.in.thousands </w:t>
      </w:r>
      <w:r>
        <w:rPr>
          <w:rStyle w:val="SpecialCharTok"/>
        </w:rPr>
        <w:t>~</w:t>
      </w:r>
      <w:r>
        <w:rPr>
          <w:rStyle w:val="NormalTok"/>
        </w:rPr>
        <w:t xml:space="preserve"> House.Size </w:t>
      </w:r>
      <w:r>
        <w:rPr>
          <w:rStyle w:val="SpecialCharTok"/>
        </w:rPr>
        <w:t>+</w:t>
      </w:r>
      <w:r>
        <w:rPr>
          <w:rStyle w:val="NormalTok"/>
        </w:rPr>
        <w:t xml:space="preserve"> Bedrooms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lin.reg</w:t>
      </w:r>
    </w:p>
    <w:p w14:paraId="27208EC5" w14:textId="77777777" w:rsidR="007D1FB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.in.thousands ~ House.Size + Bedroom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House.Size     Bedrooms  </w:t>
      </w:r>
      <w:r>
        <w:br/>
      </w:r>
      <w:r>
        <w:rPr>
          <w:rStyle w:val="VerbatimChar"/>
        </w:rPr>
        <w:t>##    60.10214      0.06298     15.17041</w:t>
      </w:r>
    </w:p>
    <w:p w14:paraId="2711EE24" w14:textId="77777777" w:rsidR="007D1FB4" w:rsidRDefault="00000000">
      <w:pPr>
        <w:pStyle w:val="Heading2"/>
      </w:pPr>
      <w:bookmarkStart w:id="2" w:name="to-obtain-standardized-residuals"/>
      <w:bookmarkEnd w:id="1"/>
      <w:r>
        <w:t>To obtain standardized residuals</w:t>
      </w:r>
    </w:p>
    <w:p w14:paraId="75E994FF" w14:textId="77777777" w:rsidR="007D1FB4" w:rsidRDefault="00000000">
      <w:pPr>
        <w:pStyle w:val="SourceCode"/>
      </w:pPr>
      <w:r>
        <w:rPr>
          <w:rStyle w:val="NormalTok"/>
        </w:rPr>
        <w:t xml:space="preserve">std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lin.re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tdres)</w:t>
      </w:r>
    </w:p>
    <w:p w14:paraId="1D05E423" w14:textId="77777777" w:rsidR="007D1FB4" w:rsidRDefault="00000000"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 0.2643425  0.6441210 -1.6377349  0.1023211 -0.3326797  1.9403118</w:t>
      </w:r>
    </w:p>
    <w:p w14:paraId="060DE2F8" w14:textId="77777777" w:rsidR="007D1FB4" w:rsidRDefault="00000000">
      <w:pPr>
        <w:pStyle w:val="Heading2"/>
      </w:pPr>
      <w:bookmarkStart w:id="3" w:name="X1e785a9f21345e3b1548299a35367c0e4cc557b"/>
      <w:bookmarkEnd w:id="2"/>
      <w:r>
        <w:t>To plot standardized residuals against house size</w:t>
      </w:r>
    </w:p>
    <w:p w14:paraId="5DC8E5CF" w14:textId="77777777" w:rsidR="007D1FB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tdres </w:t>
      </w:r>
      <w:r>
        <w:rPr>
          <w:rStyle w:val="SpecialCharTok"/>
        </w:rPr>
        <w:t>~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House.Size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sidual Versus House Siz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House Size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Standardized Residu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0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7F252C5C" w14:textId="77777777" w:rsidR="007D1F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23B06B" wp14:editId="0433E166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p_13_Example_9_PlottingResidual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7D1F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2C903" w14:textId="77777777" w:rsidR="00E207AC" w:rsidRDefault="00E207AC">
      <w:pPr>
        <w:spacing w:after="0"/>
      </w:pPr>
      <w:r>
        <w:separator/>
      </w:r>
    </w:p>
  </w:endnote>
  <w:endnote w:type="continuationSeparator" w:id="0">
    <w:p w14:paraId="030A081E" w14:textId="77777777" w:rsidR="00E207AC" w:rsidRDefault="00E207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BE28D" w14:textId="77777777" w:rsidR="00E207AC" w:rsidRDefault="00E207AC">
      <w:r>
        <w:separator/>
      </w:r>
    </w:p>
  </w:footnote>
  <w:footnote w:type="continuationSeparator" w:id="0">
    <w:p w14:paraId="155D3B35" w14:textId="77777777" w:rsidR="00E207AC" w:rsidRDefault="00E207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E0B3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773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1FB4"/>
    <w:rsid w:val="00364AE1"/>
    <w:rsid w:val="007D1FB4"/>
    <w:rsid w:val="00E207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69FABD7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5</Words>
  <Characters>944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1T14:40:00Z</dcterms:created>
  <dcterms:modified xsi:type="dcterms:W3CDTF">2022-07-2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